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34 Лабораторная работа № 3. Markdown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1</w:t>
      </w:r>
      <w:r>
        <w:t xml:space="preserve"> </w:t>
      </w:r>
      <w:hyperlink r:id="rId21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еняем название лабораторной,автора и дисциплин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 1: Пример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ример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писываем цели, выполнение работы, теоритическое введение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 2: Приме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имер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ставляем скриншоты в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 3: Вставка изображ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ставка изображ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ляем ссылки на рисунк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 4: Пример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имер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и оформлять отчеты по лабораторным работам в формате markdown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1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амдамова Айжана НКАбд-05-22</dc:creator>
  <dc:language>ru-RU</dc:language>
  <cp:keywords/>
  <dcterms:created xsi:type="dcterms:W3CDTF">2023-02-24T12:04:51Z</dcterms:created>
  <dcterms:modified xsi:type="dcterms:W3CDTF">2023-02-24T12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